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1C87" w:rsidRDefault="00412B3C">
      <w:bookmarkStart w:id="0" w:name="_GoBack"/>
      <w:bookmarkEnd w:id="0"/>
      <w:r>
        <w:rPr>
          <w:noProof/>
        </w:rPr>
        <w:drawing>
          <wp:inline distT="0" distB="0" distL="0" distR="0" wp14:anchorId="5A540D45" wp14:editId="5FBF3F79">
            <wp:extent cx="6334125" cy="1514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41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413" w:rsidRDefault="004B3413"/>
    <w:p w:rsidR="00952D8E" w:rsidRDefault="00952D8E" w:rsidP="00952D8E">
      <w:pPr>
        <w:jc w:val="center"/>
        <w:rPr>
          <w:sz w:val="56"/>
          <w:szCs w:val="56"/>
        </w:rPr>
      </w:pPr>
      <w:r w:rsidRPr="00952D8E">
        <w:rPr>
          <w:sz w:val="56"/>
          <w:szCs w:val="56"/>
        </w:rPr>
        <w:t xml:space="preserve">Your </w:t>
      </w:r>
      <w:r w:rsidR="006829BC">
        <w:rPr>
          <w:sz w:val="56"/>
          <w:szCs w:val="56"/>
        </w:rPr>
        <w:t>Networking</w:t>
      </w:r>
      <w:r w:rsidRPr="00952D8E">
        <w:rPr>
          <w:sz w:val="56"/>
          <w:szCs w:val="56"/>
        </w:rPr>
        <w:t xml:space="preserve"> Plan</w:t>
      </w:r>
    </w:p>
    <w:p w:rsidR="00952D8E" w:rsidRPr="00952D8E" w:rsidRDefault="00952D8E" w:rsidP="003B6323">
      <w:pPr>
        <w:rPr>
          <w:sz w:val="28"/>
          <w:szCs w:val="28"/>
        </w:rPr>
      </w:pPr>
      <w:r w:rsidRPr="00C91747">
        <w:rPr>
          <w:b/>
          <w:sz w:val="28"/>
          <w:szCs w:val="28"/>
        </w:rPr>
        <w:t>Describe your career goal(s):</w:t>
      </w:r>
      <w:r>
        <w:rPr>
          <w:sz w:val="28"/>
          <w:szCs w:val="28"/>
        </w:rPr>
        <w:t xml:space="preserve"> </w:t>
      </w:r>
      <w:r w:rsidRPr="00952D8E">
        <w:rPr>
          <w:sz w:val="28"/>
          <w:szCs w:val="28"/>
        </w:rPr>
        <w:t>_________________</w:t>
      </w:r>
      <w:r>
        <w:rPr>
          <w:sz w:val="28"/>
          <w:szCs w:val="28"/>
        </w:rPr>
        <w:t>_________________________</w:t>
      </w:r>
    </w:p>
    <w:p w:rsidR="00952D8E" w:rsidRDefault="00952D8E" w:rsidP="00952D8E">
      <w:pPr>
        <w:rPr>
          <w:sz w:val="28"/>
          <w:szCs w:val="28"/>
        </w:rPr>
      </w:pPr>
      <w:r w:rsidRPr="00952D8E">
        <w:rPr>
          <w:sz w:val="28"/>
          <w:szCs w:val="28"/>
        </w:rPr>
        <w:t>___________________________________________________________________</w:t>
      </w:r>
    </w:p>
    <w:p w:rsidR="00636990" w:rsidRPr="003034F4" w:rsidRDefault="0036308B">
      <w:pPr>
        <w:rPr>
          <w:sz w:val="36"/>
          <w:szCs w:val="36"/>
        </w:rPr>
      </w:pPr>
      <w:r w:rsidRPr="003034F4">
        <w:rPr>
          <w:sz w:val="36"/>
          <w:szCs w:val="36"/>
        </w:rPr>
        <w:t xml:space="preserve">List </w:t>
      </w:r>
      <w:r w:rsidR="005A7E06">
        <w:rPr>
          <w:sz w:val="36"/>
          <w:szCs w:val="36"/>
        </w:rPr>
        <w:t>your 10 most</w:t>
      </w:r>
      <w:r w:rsidRPr="003034F4">
        <w:rPr>
          <w:sz w:val="36"/>
          <w:szCs w:val="36"/>
        </w:rPr>
        <w:t xml:space="preserve"> </w:t>
      </w:r>
      <w:r w:rsidR="00D959FF" w:rsidRPr="003034F4">
        <w:rPr>
          <w:sz w:val="36"/>
          <w:szCs w:val="36"/>
        </w:rPr>
        <w:t>powerful</w:t>
      </w:r>
      <w:r w:rsidRPr="003034F4">
        <w:rPr>
          <w:sz w:val="36"/>
          <w:szCs w:val="36"/>
        </w:rPr>
        <w:t xml:space="preserve"> networking contac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ntacts</w:t>
            </w: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at have you done for them lately?</w:t>
            </w:r>
          </w:p>
        </w:tc>
      </w:tr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  <w:p w:rsidR="00BA6AB0" w:rsidRDefault="00BA6AB0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</w:tc>
      </w:tr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  <w:p w:rsidR="00BA6AB0" w:rsidRDefault="00BA6AB0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</w:tc>
      </w:tr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  <w:p w:rsidR="00BA6AB0" w:rsidRDefault="00BA6AB0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</w:tc>
      </w:tr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  <w:p w:rsidR="00BA6AB0" w:rsidRDefault="00BA6AB0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</w:tc>
      </w:tr>
      <w:tr w:rsidR="00636990" w:rsidTr="00636990">
        <w:tc>
          <w:tcPr>
            <w:tcW w:w="413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  <w:p w:rsidR="00BA6AB0" w:rsidRDefault="00BA6AB0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36990" w:rsidRDefault="00636990">
            <w:pPr>
              <w:rPr>
                <w:b/>
                <w:sz w:val="28"/>
                <w:szCs w:val="28"/>
              </w:rPr>
            </w:pPr>
          </w:p>
        </w:tc>
      </w:tr>
      <w:tr w:rsidR="005A7E06" w:rsidTr="00636990">
        <w:tc>
          <w:tcPr>
            <w:tcW w:w="413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</w:tr>
      <w:tr w:rsidR="005A7E06" w:rsidTr="00636990">
        <w:tc>
          <w:tcPr>
            <w:tcW w:w="413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</w:tr>
      <w:tr w:rsidR="005A7E06" w:rsidTr="00636990">
        <w:tc>
          <w:tcPr>
            <w:tcW w:w="413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</w:tr>
      <w:tr w:rsidR="005A7E06" w:rsidTr="00636990">
        <w:tc>
          <w:tcPr>
            <w:tcW w:w="413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</w:tr>
      <w:tr w:rsidR="005A7E06" w:rsidTr="00636990">
        <w:tc>
          <w:tcPr>
            <w:tcW w:w="413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5A7E06" w:rsidRDefault="005A7E06">
            <w:pPr>
              <w:rPr>
                <w:b/>
                <w:sz w:val="28"/>
                <w:szCs w:val="28"/>
              </w:rPr>
            </w:pPr>
          </w:p>
        </w:tc>
      </w:tr>
    </w:tbl>
    <w:p w:rsidR="00664087" w:rsidRPr="003034F4" w:rsidRDefault="00664087" w:rsidP="00664087">
      <w:pPr>
        <w:rPr>
          <w:sz w:val="36"/>
          <w:szCs w:val="36"/>
        </w:rPr>
      </w:pPr>
      <w:r w:rsidRPr="003034F4">
        <w:rPr>
          <w:sz w:val="36"/>
          <w:szCs w:val="36"/>
        </w:rPr>
        <w:lastRenderedPageBreak/>
        <w:t>List 5+ knowledgeable</w:t>
      </w:r>
      <w:r w:rsidR="005A7E06">
        <w:rPr>
          <w:sz w:val="36"/>
          <w:szCs w:val="36"/>
        </w:rPr>
        <w:t xml:space="preserve"> AND helpful</w:t>
      </w:r>
      <w:r w:rsidRPr="003034F4">
        <w:rPr>
          <w:sz w:val="36"/>
          <w:szCs w:val="36"/>
        </w:rPr>
        <w:t xml:space="preserve"> networking contac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ntacts</w:t>
            </w: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at have you done for them lately?</w:t>
            </w:r>
          </w:p>
        </w:tc>
      </w:tr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</w:tr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</w:tr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</w:tr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</w:tr>
      <w:tr w:rsidR="00664087" w:rsidTr="00195F9A">
        <w:tc>
          <w:tcPr>
            <w:tcW w:w="413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  <w:tc>
          <w:tcPr>
            <w:tcW w:w="5215" w:type="dxa"/>
          </w:tcPr>
          <w:p w:rsidR="00664087" w:rsidRDefault="00664087" w:rsidP="00195F9A">
            <w:pPr>
              <w:rPr>
                <w:b/>
                <w:sz w:val="28"/>
                <w:szCs w:val="28"/>
              </w:rPr>
            </w:pPr>
          </w:p>
        </w:tc>
      </w:tr>
    </w:tbl>
    <w:p w:rsidR="006829BC" w:rsidRDefault="00180B8C" w:rsidP="006829BC">
      <w:pPr>
        <w:rPr>
          <w:sz w:val="36"/>
          <w:szCs w:val="36"/>
        </w:rPr>
      </w:pPr>
      <w:r w:rsidRPr="006829BC">
        <w:rPr>
          <w:sz w:val="36"/>
          <w:szCs w:val="36"/>
        </w:rPr>
        <w:t xml:space="preserve">Recommended books: </w:t>
      </w:r>
    </w:p>
    <w:p w:rsidR="006829BC" w:rsidRPr="006829BC" w:rsidRDefault="00180B8C" w:rsidP="006829BC">
      <w:pPr>
        <w:pStyle w:val="ListParagraph"/>
        <w:numPr>
          <w:ilvl w:val="0"/>
          <w:numId w:val="8"/>
        </w:numPr>
        <w:rPr>
          <w:sz w:val="36"/>
          <w:szCs w:val="36"/>
        </w:rPr>
      </w:pPr>
      <w:r w:rsidRPr="00F97541">
        <w:rPr>
          <w:i/>
          <w:sz w:val="36"/>
          <w:szCs w:val="36"/>
        </w:rPr>
        <w:t>Little Black Book of Connections</w:t>
      </w:r>
      <w:r w:rsidRPr="006829BC">
        <w:rPr>
          <w:sz w:val="36"/>
          <w:szCs w:val="36"/>
        </w:rPr>
        <w:t xml:space="preserve"> by Jeffrey </w:t>
      </w:r>
      <w:proofErr w:type="spellStart"/>
      <w:r w:rsidRPr="006829BC">
        <w:rPr>
          <w:sz w:val="36"/>
          <w:szCs w:val="36"/>
        </w:rPr>
        <w:t>Gi</w:t>
      </w:r>
      <w:r w:rsidR="006829BC" w:rsidRPr="006829BC">
        <w:rPr>
          <w:sz w:val="36"/>
          <w:szCs w:val="36"/>
        </w:rPr>
        <w:t>t</w:t>
      </w:r>
      <w:r w:rsidRPr="006829BC">
        <w:rPr>
          <w:sz w:val="36"/>
          <w:szCs w:val="36"/>
        </w:rPr>
        <w:t>omer</w:t>
      </w:r>
      <w:proofErr w:type="spellEnd"/>
    </w:p>
    <w:p w:rsidR="006829BC" w:rsidRPr="006829BC" w:rsidRDefault="00180B8C" w:rsidP="006829BC">
      <w:pPr>
        <w:pStyle w:val="ListParagraph"/>
        <w:numPr>
          <w:ilvl w:val="0"/>
          <w:numId w:val="8"/>
        </w:numPr>
        <w:rPr>
          <w:sz w:val="36"/>
          <w:szCs w:val="36"/>
        </w:rPr>
      </w:pPr>
      <w:r w:rsidRPr="00F97541">
        <w:rPr>
          <w:i/>
          <w:sz w:val="36"/>
          <w:szCs w:val="36"/>
        </w:rPr>
        <w:t>How to Win Friends and Influence People</w:t>
      </w:r>
      <w:r w:rsidRPr="006829BC">
        <w:rPr>
          <w:sz w:val="36"/>
          <w:szCs w:val="36"/>
        </w:rPr>
        <w:t xml:space="preserve"> by Dale Carnegie</w:t>
      </w:r>
    </w:p>
    <w:p w:rsidR="006829BC" w:rsidRPr="006829BC" w:rsidRDefault="006829BC" w:rsidP="006829BC">
      <w:pPr>
        <w:pStyle w:val="ListParagraph"/>
        <w:numPr>
          <w:ilvl w:val="0"/>
          <w:numId w:val="8"/>
        </w:numPr>
        <w:rPr>
          <w:sz w:val="36"/>
          <w:szCs w:val="36"/>
        </w:rPr>
      </w:pPr>
      <w:r w:rsidRPr="00F97541">
        <w:rPr>
          <w:i/>
          <w:sz w:val="36"/>
          <w:szCs w:val="36"/>
        </w:rPr>
        <w:t>How to Win Friends and Influence People in the Digital Age</w:t>
      </w:r>
      <w:r w:rsidRPr="006829BC">
        <w:rPr>
          <w:sz w:val="36"/>
          <w:szCs w:val="36"/>
        </w:rPr>
        <w:t xml:space="preserve"> by Dale Carnegie &amp; Associates</w:t>
      </w:r>
    </w:p>
    <w:p w:rsidR="00180B8C" w:rsidRDefault="00F227A2" w:rsidP="006829BC">
      <w:pPr>
        <w:jc w:val="center"/>
        <w:rPr>
          <w:sz w:val="36"/>
          <w:szCs w:val="36"/>
        </w:rPr>
      </w:pPr>
      <w:r>
        <w:rPr>
          <w:sz w:val="36"/>
          <w:szCs w:val="36"/>
        </w:rPr>
        <w:t>______________________________</w:t>
      </w:r>
    </w:p>
    <w:p w:rsidR="003526BD" w:rsidRPr="003034F4" w:rsidRDefault="003034F4">
      <w:pPr>
        <w:rPr>
          <w:sz w:val="36"/>
          <w:szCs w:val="36"/>
        </w:rPr>
      </w:pPr>
      <w:r w:rsidRPr="003034F4">
        <w:rPr>
          <w:sz w:val="36"/>
          <w:szCs w:val="36"/>
        </w:rPr>
        <w:t xml:space="preserve">Goals </w:t>
      </w:r>
      <w:r w:rsidR="003526BD" w:rsidRPr="003034F4">
        <w:rPr>
          <w:sz w:val="36"/>
          <w:szCs w:val="36"/>
        </w:rPr>
        <w:t>for Power Networking</w:t>
      </w:r>
    </w:p>
    <w:p w:rsidR="003526BD" w:rsidRDefault="003526BD">
      <w:pPr>
        <w:rPr>
          <w:b/>
          <w:sz w:val="28"/>
          <w:szCs w:val="28"/>
        </w:rPr>
      </w:pPr>
      <w:r>
        <w:rPr>
          <w:b/>
          <w:sz w:val="28"/>
          <w:szCs w:val="28"/>
        </w:rPr>
        <w:t>AIR</w:t>
      </w:r>
    </w:p>
    <w:p w:rsidR="003526BD" w:rsidRPr="003526BD" w:rsidRDefault="003526BD" w:rsidP="003526BD">
      <w:pPr>
        <w:pStyle w:val="ListParagraph"/>
        <w:numPr>
          <w:ilvl w:val="0"/>
          <w:numId w:val="4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Advice</w:t>
      </w:r>
    </w:p>
    <w:p w:rsidR="003526BD" w:rsidRPr="003526BD" w:rsidRDefault="003526BD" w:rsidP="003526BD">
      <w:pPr>
        <w:pStyle w:val="ListParagraph"/>
        <w:numPr>
          <w:ilvl w:val="0"/>
          <w:numId w:val="4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Information</w:t>
      </w:r>
    </w:p>
    <w:p w:rsidR="003526BD" w:rsidRPr="003526BD" w:rsidRDefault="003526BD" w:rsidP="003526BD">
      <w:pPr>
        <w:pStyle w:val="ListParagraph"/>
        <w:numPr>
          <w:ilvl w:val="0"/>
          <w:numId w:val="4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Referrals</w:t>
      </w:r>
    </w:p>
    <w:p w:rsidR="003526BD" w:rsidRDefault="003526BD" w:rsidP="003526BD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3 R’s</w:t>
      </w:r>
    </w:p>
    <w:p w:rsidR="003526BD" w:rsidRPr="003526BD" w:rsidRDefault="003526BD" w:rsidP="003526BD">
      <w:pPr>
        <w:pStyle w:val="ListParagraph"/>
        <w:numPr>
          <w:ilvl w:val="0"/>
          <w:numId w:val="5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Research</w:t>
      </w:r>
    </w:p>
    <w:p w:rsidR="003526BD" w:rsidRPr="003526BD" w:rsidRDefault="003526BD" w:rsidP="003526BD">
      <w:pPr>
        <w:pStyle w:val="ListParagraph"/>
        <w:numPr>
          <w:ilvl w:val="0"/>
          <w:numId w:val="5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Reciprocate</w:t>
      </w:r>
    </w:p>
    <w:p w:rsidR="003526BD" w:rsidRPr="003526BD" w:rsidRDefault="003526BD" w:rsidP="003526BD">
      <w:pPr>
        <w:pStyle w:val="ListParagraph"/>
        <w:numPr>
          <w:ilvl w:val="0"/>
          <w:numId w:val="5"/>
        </w:numPr>
        <w:ind w:left="450" w:hanging="450"/>
        <w:rPr>
          <w:sz w:val="28"/>
          <w:szCs w:val="28"/>
        </w:rPr>
      </w:pPr>
      <w:r w:rsidRPr="003526BD">
        <w:rPr>
          <w:sz w:val="28"/>
          <w:szCs w:val="28"/>
        </w:rPr>
        <w:t>Relationship building</w:t>
      </w:r>
    </w:p>
    <w:p w:rsidR="00D829E9" w:rsidRPr="003526BD" w:rsidRDefault="00D829E9" w:rsidP="003526BD">
      <w:pPr>
        <w:pStyle w:val="ListParagraph"/>
        <w:numPr>
          <w:ilvl w:val="0"/>
          <w:numId w:val="4"/>
        </w:numPr>
        <w:ind w:left="360"/>
        <w:rPr>
          <w:b/>
          <w:sz w:val="28"/>
          <w:szCs w:val="28"/>
        </w:rPr>
      </w:pPr>
      <w:r w:rsidRPr="003526BD">
        <w:rPr>
          <w:b/>
          <w:sz w:val="28"/>
          <w:szCs w:val="28"/>
        </w:rPr>
        <w:br w:type="page"/>
      </w:r>
    </w:p>
    <w:p w:rsidR="00A73253" w:rsidRPr="00886377" w:rsidRDefault="00A73253" w:rsidP="00A73253">
      <w:pPr>
        <w:jc w:val="center"/>
        <w:rPr>
          <w:b/>
          <w:sz w:val="56"/>
          <w:szCs w:val="56"/>
        </w:rPr>
      </w:pPr>
      <w:r w:rsidRPr="00886377">
        <w:rPr>
          <w:b/>
          <w:sz w:val="56"/>
          <w:szCs w:val="56"/>
        </w:rPr>
        <w:lastRenderedPageBreak/>
        <w:t>5 SECRETS OF POWER NETWORKING</w:t>
      </w:r>
    </w:p>
    <w:p w:rsidR="00A73253" w:rsidRDefault="00A73253" w:rsidP="00A7325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nk Strategically.</w:t>
      </w:r>
    </w:p>
    <w:p w:rsidR="00A73253" w:rsidRDefault="00A73253" w:rsidP="00A7325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e Brave.</w:t>
      </w:r>
    </w:p>
    <w:p w:rsidR="00A73253" w:rsidRDefault="00A73253" w:rsidP="00A7325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lish Your Tools.</w:t>
      </w:r>
    </w:p>
    <w:p w:rsidR="00A73253" w:rsidRDefault="00A73253" w:rsidP="00A7325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uild Relationships.</w:t>
      </w:r>
    </w:p>
    <w:p w:rsidR="0015219C" w:rsidRDefault="00A73253" w:rsidP="0015219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Help Others.</w:t>
      </w:r>
    </w:p>
    <w:p w:rsidR="0015219C" w:rsidRPr="0015219C" w:rsidRDefault="0015219C" w:rsidP="0015219C">
      <w:pPr>
        <w:jc w:val="center"/>
        <w:rPr>
          <w:b/>
          <w:sz w:val="44"/>
          <w:szCs w:val="44"/>
        </w:rPr>
      </w:pPr>
      <w:r w:rsidRPr="0015219C">
        <w:rPr>
          <w:b/>
          <w:sz w:val="44"/>
          <w:szCs w:val="44"/>
        </w:rPr>
        <w:t>HOW TO NETWORK</w:t>
      </w:r>
    </w:p>
    <w:p w:rsidR="00A73253" w:rsidRPr="0015219C" w:rsidRDefault="00E53398" w:rsidP="0015219C">
      <w:pPr>
        <w:rPr>
          <w:sz w:val="28"/>
          <w:szCs w:val="28"/>
        </w:rPr>
      </w:pPr>
      <w:r w:rsidRPr="0015219C">
        <w:rPr>
          <w:b/>
          <w:sz w:val="28"/>
          <w:szCs w:val="28"/>
        </w:rPr>
        <w:t>Ask for a Meeting</w:t>
      </w:r>
    </w:p>
    <w:p w:rsidR="00E53398" w:rsidRPr="00E53398" w:rsidRDefault="00E53398" w:rsidP="00FE6352">
      <w:pPr>
        <w:ind w:left="720"/>
        <w:rPr>
          <w:b/>
          <w:sz w:val="24"/>
          <w:szCs w:val="24"/>
          <w:u w:val="single"/>
        </w:rPr>
      </w:pPr>
      <w:r w:rsidRPr="00E53398">
        <w:rPr>
          <w:b/>
          <w:sz w:val="24"/>
          <w:szCs w:val="24"/>
          <w:u w:val="single"/>
        </w:rPr>
        <w:t>People you know</w:t>
      </w:r>
    </w:p>
    <w:p w:rsidR="00E53398" w:rsidRPr="00BB2696" w:rsidRDefault="00E53398" w:rsidP="00FE6352">
      <w:pPr>
        <w:ind w:left="720"/>
        <w:rPr>
          <w:sz w:val="24"/>
          <w:szCs w:val="24"/>
        </w:rPr>
      </w:pPr>
      <w:r w:rsidRPr="00BB2696">
        <w:rPr>
          <w:sz w:val="24"/>
          <w:szCs w:val="24"/>
        </w:rPr>
        <w:t xml:space="preserve">Hi (Joe). I’m calling to ask for a little advice . . . I’m in the job market and looking to build my network. Could I have maybe 15-20 minutes to help gather info about </w:t>
      </w:r>
      <w:r w:rsidR="00871C82" w:rsidRPr="00CE479E">
        <w:rPr>
          <w:noProof/>
          <w:sz w:val="24"/>
          <w:szCs w:val="24"/>
        </w:rPr>
        <w:t xml:space="preserve">the </w:t>
      </w:r>
      <w:r w:rsidRPr="00CE479E">
        <w:rPr>
          <w:noProof/>
          <w:sz w:val="24"/>
          <w:szCs w:val="24"/>
        </w:rPr>
        <w:t>job</w:t>
      </w:r>
      <w:r w:rsidRPr="00BB2696">
        <w:rPr>
          <w:sz w:val="24"/>
          <w:szCs w:val="24"/>
        </w:rPr>
        <w:t xml:space="preserve"> market that will help me move forward with my job search?</w:t>
      </w:r>
    </w:p>
    <w:p w:rsidR="00E53398" w:rsidRPr="00E53398" w:rsidRDefault="00E53398" w:rsidP="00FE6352">
      <w:pPr>
        <w:ind w:left="720"/>
        <w:rPr>
          <w:b/>
          <w:sz w:val="24"/>
          <w:szCs w:val="24"/>
          <w:u w:val="single"/>
        </w:rPr>
      </w:pPr>
      <w:r w:rsidRPr="00E53398">
        <w:rPr>
          <w:b/>
          <w:sz w:val="24"/>
          <w:szCs w:val="24"/>
          <w:u w:val="single"/>
        </w:rPr>
        <w:t>People you don’t know</w:t>
      </w:r>
    </w:p>
    <w:p w:rsidR="00E53398" w:rsidRDefault="00E53398" w:rsidP="00FE6352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Use a warm referral to bridge.</w:t>
      </w:r>
      <w:r w:rsidR="00546BF2">
        <w:rPr>
          <w:b/>
          <w:sz w:val="24"/>
          <w:szCs w:val="24"/>
        </w:rPr>
        <w:t xml:space="preserve"> </w:t>
      </w:r>
    </w:p>
    <w:p w:rsidR="00546BF2" w:rsidRDefault="00546BF2" w:rsidP="00FE6352">
      <w:pPr>
        <w:ind w:left="720"/>
        <w:rPr>
          <w:sz w:val="24"/>
          <w:szCs w:val="24"/>
        </w:rPr>
      </w:pPr>
      <w:r w:rsidRPr="00BB2696">
        <w:rPr>
          <w:sz w:val="24"/>
          <w:szCs w:val="24"/>
        </w:rPr>
        <w:t xml:space="preserve">Hello (Allison). </w:t>
      </w:r>
      <w:r w:rsidR="00BB2696">
        <w:rPr>
          <w:sz w:val="24"/>
          <w:szCs w:val="24"/>
        </w:rPr>
        <w:t xml:space="preserve">My name is ______. Our mutual friend _____ recommended I talk with you as someone who might be willing to share some of your insights and experience with me </w:t>
      </w:r>
      <w:r w:rsidR="00BB2696" w:rsidRPr="00F97541">
        <w:rPr>
          <w:noProof/>
          <w:sz w:val="24"/>
          <w:szCs w:val="24"/>
        </w:rPr>
        <w:t>on</w:t>
      </w:r>
      <w:r w:rsidR="00BB2696">
        <w:rPr>
          <w:sz w:val="24"/>
          <w:szCs w:val="24"/>
        </w:rPr>
        <w:t xml:space="preserve"> my job search.</w:t>
      </w:r>
    </w:p>
    <w:p w:rsidR="00474293" w:rsidRPr="00474293" w:rsidRDefault="00474293">
      <w:pPr>
        <w:rPr>
          <w:b/>
          <w:sz w:val="28"/>
          <w:szCs w:val="28"/>
        </w:rPr>
      </w:pPr>
      <w:r w:rsidRPr="00474293">
        <w:rPr>
          <w:b/>
          <w:sz w:val="28"/>
          <w:szCs w:val="28"/>
        </w:rPr>
        <w:t>Prepar</w:t>
      </w:r>
      <w:r>
        <w:rPr>
          <w:b/>
          <w:sz w:val="28"/>
          <w:szCs w:val="28"/>
        </w:rPr>
        <w:t>e</w:t>
      </w:r>
      <w:r w:rsidRPr="00474293">
        <w:rPr>
          <w:b/>
          <w:sz w:val="28"/>
          <w:szCs w:val="28"/>
        </w:rPr>
        <w:t xml:space="preserve"> for </w:t>
      </w:r>
      <w:r w:rsidR="00AB3A8D">
        <w:rPr>
          <w:b/>
          <w:sz w:val="28"/>
          <w:szCs w:val="28"/>
        </w:rPr>
        <w:t xml:space="preserve">the </w:t>
      </w:r>
      <w:r w:rsidRPr="00474293">
        <w:rPr>
          <w:b/>
          <w:sz w:val="28"/>
          <w:szCs w:val="28"/>
        </w:rPr>
        <w:t>Meeting</w:t>
      </w:r>
    </w:p>
    <w:p w:rsidR="00474293" w:rsidRDefault="00474293" w:rsidP="00FE6352">
      <w:pPr>
        <w:rPr>
          <w:sz w:val="24"/>
          <w:szCs w:val="24"/>
        </w:rPr>
      </w:pPr>
      <w:r>
        <w:rPr>
          <w:sz w:val="24"/>
          <w:szCs w:val="24"/>
        </w:rPr>
        <w:t>Find out person’s background, profession, company, industry, professional associations, etc.</w:t>
      </w:r>
    </w:p>
    <w:p w:rsidR="00474293" w:rsidRPr="00474293" w:rsidRDefault="00474293">
      <w:pPr>
        <w:rPr>
          <w:b/>
          <w:sz w:val="28"/>
          <w:szCs w:val="28"/>
        </w:rPr>
      </w:pPr>
      <w:r w:rsidRPr="00474293">
        <w:rPr>
          <w:b/>
          <w:sz w:val="28"/>
          <w:szCs w:val="28"/>
        </w:rPr>
        <w:t xml:space="preserve">During </w:t>
      </w:r>
      <w:r w:rsidR="00AB3A8D">
        <w:rPr>
          <w:b/>
          <w:sz w:val="28"/>
          <w:szCs w:val="28"/>
        </w:rPr>
        <w:t xml:space="preserve">the </w:t>
      </w:r>
      <w:r w:rsidRPr="00474293">
        <w:rPr>
          <w:b/>
          <w:sz w:val="28"/>
          <w:szCs w:val="28"/>
        </w:rPr>
        <w:t>Meeting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74293">
        <w:rPr>
          <w:sz w:val="24"/>
          <w:szCs w:val="24"/>
        </w:rPr>
        <w:t xml:space="preserve">State </w:t>
      </w:r>
      <w:r w:rsidR="00AB3A8D">
        <w:rPr>
          <w:sz w:val="24"/>
          <w:szCs w:val="24"/>
        </w:rPr>
        <w:t xml:space="preserve">the </w:t>
      </w:r>
      <w:r w:rsidRPr="00474293">
        <w:rPr>
          <w:sz w:val="24"/>
          <w:szCs w:val="24"/>
        </w:rPr>
        <w:t xml:space="preserve">purpose of </w:t>
      </w:r>
      <w:r w:rsidR="00AB3A8D" w:rsidRPr="00CE479E">
        <w:rPr>
          <w:noProof/>
          <w:sz w:val="24"/>
          <w:szCs w:val="24"/>
        </w:rPr>
        <w:t xml:space="preserve">the </w:t>
      </w:r>
      <w:r w:rsidRPr="00CE479E">
        <w:rPr>
          <w:noProof/>
          <w:sz w:val="24"/>
          <w:szCs w:val="24"/>
        </w:rPr>
        <w:t>meeting</w:t>
      </w:r>
      <w:r>
        <w:rPr>
          <w:sz w:val="24"/>
          <w:szCs w:val="24"/>
        </w:rPr>
        <w:t>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stablish a common interest/reference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sk 3-4 prepared questions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xchange information. Get more names and/or resume feedback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actice elevator speech and get advice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tick to the amount of time you requested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gree on follow-up. (Is it ok if I stay in contact? How best?)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ummarize and close.</w:t>
      </w:r>
    </w:p>
    <w:p w:rsidR="00474293" w:rsidRDefault="00474293" w:rsidP="0047429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o NOT ask for a job. Really!</w:t>
      </w:r>
    </w:p>
    <w:p w:rsidR="007D0FD2" w:rsidRDefault="007D0FD2">
      <w:pPr>
        <w:rPr>
          <w:i/>
          <w:sz w:val="24"/>
          <w:szCs w:val="24"/>
        </w:rPr>
      </w:pPr>
      <w:r>
        <w:rPr>
          <w:i/>
          <w:sz w:val="24"/>
          <w:szCs w:val="24"/>
        </w:rPr>
        <w:br w:type="page"/>
      </w:r>
    </w:p>
    <w:p w:rsidR="00926AD1" w:rsidRPr="00926AD1" w:rsidRDefault="00926AD1" w:rsidP="00926AD1">
      <w:pPr>
        <w:ind w:left="360"/>
        <w:rPr>
          <w:sz w:val="56"/>
          <w:szCs w:val="56"/>
        </w:rPr>
      </w:pPr>
      <w:r w:rsidRPr="00926AD1">
        <w:rPr>
          <w:sz w:val="56"/>
          <w:szCs w:val="56"/>
        </w:rPr>
        <w:lastRenderedPageBreak/>
        <w:t>Craft Your Elevator Pitch</w:t>
      </w:r>
    </w:p>
    <w:p w:rsidR="0035484A" w:rsidRPr="00926AD1" w:rsidRDefault="00DD28DF" w:rsidP="00926AD1">
      <w:pPr>
        <w:numPr>
          <w:ilvl w:val="0"/>
          <w:numId w:val="6"/>
        </w:numPr>
        <w:rPr>
          <w:sz w:val="24"/>
          <w:szCs w:val="24"/>
        </w:rPr>
      </w:pPr>
      <w:r w:rsidRPr="00926AD1">
        <w:rPr>
          <w:b/>
          <w:bCs/>
          <w:sz w:val="24"/>
          <w:szCs w:val="24"/>
        </w:rPr>
        <w:t>What value do you provide?</w:t>
      </w:r>
      <w:r w:rsidRPr="00926AD1">
        <w:rPr>
          <w:sz w:val="24"/>
          <w:szCs w:val="24"/>
        </w:rPr>
        <w:br/>
      </w:r>
      <w:r w:rsidRPr="00926AD1">
        <w:rPr>
          <w:i/>
          <w:iCs/>
          <w:sz w:val="24"/>
          <w:szCs w:val="24"/>
        </w:rPr>
        <w:t xml:space="preserve">Example: </w:t>
      </w:r>
      <w:r w:rsidRPr="00926AD1">
        <w:rPr>
          <w:sz w:val="24"/>
          <w:szCs w:val="24"/>
        </w:rPr>
        <w:t xml:space="preserve">I develop integrated communications programs that help customers, investors, employees </w:t>
      </w:r>
      <w:r w:rsidRPr="00F97541">
        <w:rPr>
          <w:noProof/>
          <w:sz w:val="24"/>
          <w:szCs w:val="24"/>
        </w:rPr>
        <w:t>and</w:t>
      </w:r>
      <w:r w:rsidRPr="00926AD1">
        <w:rPr>
          <w:sz w:val="24"/>
          <w:szCs w:val="24"/>
        </w:rPr>
        <w:t xml:space="preserve"> others understand and support company initiatives.</w:t>
      </w:r>
    </w:p>
    <w:p w:rsidR="0035484A" w:rsidRPr="00926AD1" w:rsidRDefault="00DD28DF" w:rsidP="00926AD1">
      <w:pPr>
        <w:numPr>
          <w:ilvl w:val="0"/>
          <w:numId w:val="6"/>
        </w:numPr>
        <w:rPr>
          <w:sz w:val="24"/>
          <w:szCs w:val="24"/>
        </w:rPr>
      </w:pPr>
      <w:r w:rsidRPr="00926AD1">
        <w:rPr>
          <w:b/>
          <w:bCs/>
          <w:sz w:val="24"/>
          <w:szCs w:val="24"/>
        </w:rPr>
        <w:t>How do you provide this value?</w:t>
      </w:r>
      <w:r w:rsidRPr="00926AD1">
        <w:rPr>
          <w:sz w:val="24"/>
          <w:szCs w:val="24"/>
        </w:rPr>
        <w:br/>
      </w:r>
      <w:r w:rsidRPr="00926AD1">
        <w:rPr>
          <w:i/>
          <w:iCs/>
          <w:sz w:val="24"/>
          <w:szCs w:val="24"/>
        </w:rPr>
        <w:t xml:space="preserve">Example: </w:t>
      </w:r>
      <w:r w:rsidRPr="00926AD1">
        <w:rPr>
          <w:sz w:val="24"/>
          <w:szCs w:val="24"/>
        </w:rPr>
        <w:t>Today, your customers check multiple sources to stay informed. I research each audience well to make sure targeted messages are delivered effectively on their favorite media, like Facebook, a newspaper, online news feed.</w:t>
      </w:r>
    </w:p>
    <w:p w:rsidR="0035484A" w:rsidRPr="00926AD1" w:rsidRDefault="00DD28DF" w:rsidP="00926AD1">
      <w:pPr>
        <w:numPr>
          <w:ilvl w:val="0"/>
          <w:numId w:val="6"/>
        </w:numPr>
        <w:rPr>
          <w:sz w:val="24"/>
          <w:szCs w:val="24"/>
        </w:rPr>
      </w:pPr>
      <w:r w:rsidRPr="00926AD1">
        <w:rPr>
          <w:b/>
          <w:bCs/>
          <w:sz w:val="24"/>
          <w:szCs w:val="24"/>
        </w:rPr>
        <w:t>What is unique about your offer?</w:t>
      </w:r>
      <w:r w:rsidRPr="00926AD1">
        <w:rPr>
          <w:sz w:val="24"/>
          <w:szCs w:val="24"/>
        </w:rPr>
        <w:br/>
      </w:r>
      <w:r w:rsidRPr="00926AD1">
        <w:rPr>
          <w:i/>
          <w:iCs/>
          <w:sz w:val="24"/>
          <w:szCs w:val="24"/>
        </w:rPr>
        <w:t xml:space="preserve">Example: </w:t>
      </w:r>
      <w:r w:rsidRPr="00926AD1">
        <w:rPr>
          <w:sz w:val="24"/>
          <w:szCs w:val="24"/>
        </w:rPr>
        <w:t>I tailor each message so it feels personal, believable and relevant. For example, when launching a new product, I describe it differently to dealers who care about profitability compared to customers who want it to solve a problem.</w:t>
      </w:r>
    </w:p>
    <w:p w:rsidR="0035484A" w:rsidRPr="00926AD1" w:rsidRDefault="00DD28DF" w:rsidP="00926AD1">
      <w:pPr>
        <w:numPr>
          <w:ilvl w:val="0"/>
          <w:numId w:val="6"/>
        </w:numPr>
        <w:rPr>
          <w:sz w:val="24"/>
          <w:szCs w:val="24"/>
        </w:rPr>
      </w:pPr>
      <w:r w:rsidRPr="00926AD1">
        <w:rPr>
          <w:b/>
          <w:bCs/>
          <w:sz w:val="24"/>
          <w:szCs w:val="24"/>
        </w:rPr>
        <w:t>Call to action.</w:t>
      </w:r>
      <w:r w:rsidRPr="00926AD1">
        <w:rPr>
          <w:sz w:val="24"/>
          <w:szCs w:val="24"/>
        </w:rPr>
        <w:br/>
      </w:r>
      <w:r w:rsidRPr="00926AD1">
        <w:rPr>
          <w:i/>
          <w:iCs/>
          <w:sz w:val="24"/>
          <w:szCs w:val="24"/>
        </w:rPr>
        <w:t xml:space="preserve">Example: </w:t>
      </w:r>
      <w:r w:rsidRPr="00926AD1">
        <w:rPr>
          <w:sz w:val="24"/>
          <w:szCs w:val="24"/>
        </w:rPr>
        <w:t>Tell me your biggest communications challenge and let’s develop a solution together.</w:t>
      </w:r>
    </w:p>
    <w:p w:rsidR="00474293" w:rsidRPr="00BB2696" w:rsidRDefault="00871C82">
      <w:pPr>
        <w:rPr>
          <w:sz w:val="24"/>
          <w:szCs w:val="24"/>
        </w:rPr>
      </w:pPr>
      <w:r w:rsidRPr="0015219C">
        <w:rPr>
          <w:i/>
          <w:sz w:val="24"/>
          <w:szCs w:val="24"/>
        </w:rPr>
        <w:t xml:space="preserve">Prepared by Dianne Digianantonio, </w:t>
      </w:r>
      <w:r w:rsidR="00636990">
        <w:rPr>
          <w:i/>
          <w:sz w:val="24"/>
          <w:szCs w:val="24"/>
        </w:rPr>
        <w:t>2017</w:t>
      </w:r>
    </w:p>
    <w:sectPr w:rsidR="00474293" w:rsidRPr="00BB26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633E" w:rsidRDefault="0011633E" w:rsidP="002A5B44">
      <w:pPr>
        <w:spacing w:after="0" w:line="240" w:lineRule="auto"/>
      </w:pPr>
      <w:r>
        <w:separator/>
      </w:r>
    </w:p>
  </w:endnote>
  <w:endnote w:type="continuationSeparator" w:id="0">
    <w:p w:rsidR="0011633E" w:rsidRDefault="0011633E" w:rsidP="002A5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Default="002A5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Pr="002A5B44" w:rsidRDefault="002A5B44" w:rsidP="002A5B44">
    <w:pPr>
      <w:pStyle w:val="Footer"/>
    </w:pPr>
    <w:r w:rsidRPr="002A5B44">
      <w:t xml:space="preserve">Dianne Digianantonio - </w:t>
    </w:r>
    <w:hyperlink r:id="rId1" w:history="1">
      <w:r w:rsidRPr="002A5B44">
        <w:rPr>
          <w:rStyle w:val="Hyperlink"/>
        </w:rPr>
        <w:t>diannedigi@gmail.com</w:t>
      </w:r>
    </w:hyperlink>
    <w:r>
      <w:t xml:space="preserve">                                                        </w:t>
    </w:r>
    <w:r w:rsidRPr="002A5B44">
      <w:t xml:space="preserve"> www.NCENG.weebly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Default="002A5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633E" w:rsidRDefault="0011633E" w:rsidP="002A5B44">
      <w:pPr>
        <w:spacing w:after="0" w:line="240" w:lineRule="auto"/>
      </w:pPr>
      <w:r>
        <w:separator/>
      </w:r>
    </w:p>
  </w:footnote>
  <w:footnote w:type="continuationSeparator" w:id="0">
    <w:p w:rsidR="0011633E" w:rsidRDefault="0011633E" w:rsidP="002A5B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Default="002A5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Default="002A5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B44" w:rsidRDefault="002A5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FB431D"/>
    <w:multiLevelType w:val="hybridMultilevel"/>
    <w:tmpl w:val="024C6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BA0122"/>
    <w:multiLevelType w:val="hybridMultilevel"/>
    <w:tmpl w:val="24C4E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6043F"/>
    <w:multiLevelType w:val="hybridMultilevel"/>
    <w:tmpl w:val="3474C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41310"/>
    <w:multiLevelType w:val="hybridMultilevel"/>
    <w:tmpl w:val="DC007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63621"/>
    <w:multiLevelType w:val="hybridMultilevel"/>
    <w:tmpl w:val="7C4E2CA4"/>
    <w:lvl w:ilvl="0" w:tplc="1CA2BB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DE87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F211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481B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5C0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4B87E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E615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6AAC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88B9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E9381C"/>
    <w:multiLevelType w:val="hybridMultilevel"/>
    <w:tmpl w:val="942CD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34B31"/>
    <w:multiLevelType w:val="hybridMultilevel"/>
    <w:tmpl w:val="2034F1D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6F665C4D"/>
    <w:multiLevelType w:val="hybridMultilevel"/>
    <w:tmpl w:val="653C2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DQzMDE0MTQ1tzRU0lEKTi0uzszPAykwrQUAD8Rq1ywAAAA="/>
  </w:docVars>
  <w:rsids>
    <w:rsidRoot w:val="00412B3C"/>
    <w:rsid w:val="000E3495"/>
    <w:rsid w:val="0011633E"/>
    <w:rsid w:val="0015219C"/>
    <w:rsid w:val="00180B8C"/>
    <w:rsid w:val="00186C3D"/>
    <w:rsid w:val="001B7C0D"/>
    <w:rsid w:val="00201C87"/>
    <w:rsid w:val="00290DB0"/>
    <w:rsid w:val="002A5B44"/>
    <w:rsid w:val="002F7DEA"/>
    <w:rsid w:val="003034F4"/>
    <w:rsid w:val="003526BD"/>
    <w:rsid w:val="0035484A"/>
    <w:rsid w:val="0036308B"/>
    <w:rsid w:val="003B6323"/>
    <w:rsid w:val="00412B3C"/>
    <w:rsid w:val="00474293"/>
    <w:rsid w:val="0047733C"/>
    <w:rsid w:val="004B3413"/>
    <w:rsid w:val="004E5EF4"/>
    <w:rsid w:val="005019B7"/>
    <w:rsid w:val="00546BF2"/>
    <w:rsid w:val="00564027"/>
    <w:rsid w:val="00593FF8"/>
    <w:rsid w:val="005A7E06"/>
    <w:rsid w:val="00636990"/>
    <w:rsid w:val="00664087"/>
    <w:rsid w:val="006829BC"/>
    <w:rsid w:val="007D0FD2"/>
    <w:rsid w:val="00871C82"/>
    <w:rsid w:val="00886377"/>
    <w:rsid w:val="0089756F"/>
    <w:rsid w:val="0092604C"/>
    <w:rsid w:val="00926AD1"/>
    <w:rsid w:val="00952D8E"/>
    <w:rsid w:val="009B155D"/>
    <w:rsid w:val="00A113DA"/>
    <w:rsid w:val="00A35215"/>
    <w:rsid w:val="00A73253"/>
    <w:rsid w:val="00A73487"/>
    <w:rsid w:val="00A96326"/>
    <w:rsid w:val="00AB3A8D"/>
    <w:rsid w:val="00BA6AB0"/>
    <w:rsid w:val="00BB2696"/>
    <w:rsid w:val="00C91747"/>
    <w:rsid w:val="00CE479E"/>
    <w:rsid w:val="00D805CD"/>
    <w:rsid w:val="00D829E9"/>
    <w:rsid w:val="00D959FF"/>
    <w:rsid w:val="00DD28DF"/>
    <w:rsid w:val="00E11DD1"/>
    <w:rsid w:val="00E53398"/>
    <w:rsid w:val="00F227A2"/>
    <w:rsid w:val="00F97541"/>
    <w:rsid w:val="00FD5787"/>
    <w:rsid w:val="00FE6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9E9E9-2955-46FF-B712-F3EC552DF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D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5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B44"/>
  </w:style>
  <w:style w:type="paragraph" w:styleId="Footer">
    <w:name w:val="footer"/>
    <w:basedOn w:val="Normal"/>
    <w:link w:val="FooterChar"/>
    <w:uiPriority w:val="99"/>
    <w:unhideWhenUsed/>
    <w:rsid w:val="002A5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B44"/>
  </w:style>
  <w:style w:type="character" w:styleId="Hyperlink">
    <w:name w:val="Hyperlink"/>
    <w:basedOn w:val="DefaultParagraphFont"/>
    <w:uiPriority w:val="99"/>
    <w:unhideWhenUsed/>
    <w:rsid w:val="002A5B4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5B4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63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B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2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2121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7245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8676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7232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annedig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ne Digianantonio</dc:creator>
  <cp:keywords/>
  <dc:description/>
  <cp:lastModifiedBy>Gary Deinert</cp:lastModifiedBy>
  <cp:revision>2</cp:revision>
  <cp:lastPrinted>2017-12-11T23:12:00Z</cp:lastPrinted>
  <dcterms:created xsi:type="dcterms:W3CDTF">2017-12-20T17:02:00Z</dcterms:created>
  <dcterms:modified xsi:type="dcterms:W3CDTF">2017-12-20T17:02:00Z</dcterms:modified>
</cp:coreProperties>
</file>